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7601F642" w:rsidR="00C371B9" w:rsidRPr="00511044" w:rsidRDefault="0066644B" w:rsidP="00896E57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0164ABD1" wp14:editId="55F844A8">
                <wp:simplePos x="0" y="0"/>
                <wp:positionH relativeFrom="column">
                  <wp:posOffset>-548005</wp:posOffset>
                </wp:positionH>
                <wp:positionV relativeFrom="paragraph">
                  <wp:posOffset>7443943</wp:posOffset>
                </wp:positionV>
                <wp:extent cx="6503035" cy="1285875"/>
                <wp:effectExtent l="0" t="0" r="0" b="9525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285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2BF386B1" w:rsidR="006440FD" w:rsidRPr="00455F2B" w:rsidRDefault="00204CB4" w:rsidP="00455F2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agame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, et [</w:t>
                            </w: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isesta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oma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omavalitsuse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imi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osaleb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455F2B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OPA</w:t>
                            </w:r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LIIKUVUS</w:t>
                            </w:r>
                            <w:r w:rsidRPr="00455F2B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ÄDAL</w:t>
                            </w:r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25 </w:t>
                            </w:r>
                            <w:proofErr w:type="spellStart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raames</w:t>
                            </w:r>
                            <w:proofErr w:type="spellEnd"/>
                            <w:r w:rsidRPr="00455F2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15pt;margin-top:586.15pt;width:512.05pt;height:101.2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" fillcolor="white [3212]" stroked="f" strokeweight=".5pt">
                <v:textbox>
                  <w:txbxContent>
                    <w:p w14:paraId="0164ABF7" w14:textId="2BF386B1" w:rsidR="006440FD" w:rsidRPr="00455F2B" w:rsidRDefault="00204CB4" w:rsidP="00455F2B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</w:pP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Tagame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, et [</w:t>
                      </w: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isesta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oma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omavalitsuse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imi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osaleb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 w:rsidRPr="00455F2B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EUROOPA</w:t>
                      </w:r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LIIKUVUS</w:t>
                      </w:r>
                      <w:r w:rsidRPr="00455F2B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NÄDAL</w:t>
                      </w:r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25 </w:t>
                      </w:r>
                      <w:proofErr w:type="spellStart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raames</w:t>
                      </w:r>
                      <w:proofErr w:type="spellEnd"/>
                      <w:r w:rsidRPr="00455F2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E15503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0164ABD9" wp14:editId="44513AC3">
                <wp:simplePos x="0" y="0"/>
                <wp:positionH relativeFrom="column">
                  <wp:posOffset>-685165</wp:posOffset>
                </wp:positionH>
                <wp:positionV relativeFrom="paragraph">
                  <wp:posOffset>1275242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D02B46" w14:textId="41622D17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ugupeetud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[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isestag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astav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isiku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nim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ametikoh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i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valitsuse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],</w:t>
                            </w:r>
                          </w:p>
                          <w:p w14:paraId="379AF07F" w14:textId="275E015A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irjutan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il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, et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ulgustad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valitsu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[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isestag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valitsu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nim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]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itu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ampaaniag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EUROOPA</w:t>
                            </w:r>
                            <w:r w:rsidRPr="0066644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LIIKUVUS</w:t>
                            </w: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NÄDAL, mis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oimub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16.–22.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eptembri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2025.</w:t>
                            </w:r>
                          </w:p>
                          <w:p w14:paraId="4A34E14A" w14:textId="4FA5195B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UROOPA</w:t>
                            </w:r>
                            <w:r w:rsidRPr="0066644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LIIKUVUS</w:t>
                            </w: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NÄDAL on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uurim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adlikku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õstmi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ampaani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estliku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nnaliikuvu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ema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. See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akub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uurepära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õimalu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ähistad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arema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uhtama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urvalisema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ikumi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oo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ohalik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lanik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ning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uhandet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ist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nnad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asulateg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!</w:t>
                            </w:r>
                          </w:p>
                          <w:p w14:paraId="69B39FB5" w14:textId="77777777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UROOPA</w:t>
                            </w:r>
                            <w:r w:rsidRPr="0066644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LIIKUVUS</w:t>
                            </w: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NÄDAL-ga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itumisek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eab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[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isestag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valitsu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nim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]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äit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ähemal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üh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ärgmiste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ingimuste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27C12E93" w14:textId="77777777" w:rsidR="00E15503" w:rsidRPr="0066644B" w:rsidRDefault="00E15503" w:rsidP="00816EB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orralda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nädal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gu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gevus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, et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uurendad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ohalik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lanik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idusrühmad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adlikku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estliku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nnaliikuvuses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B0D3FBB" w14:textId="77777777" w:rsidR="00E15503" w:rsidRPr="0066644B" w:rsidRDefault="00E15503" w:rsidP="00816EB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sitle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aavutus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iima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12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uu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ooksu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estliku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innaliikuvu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aldkonna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079F26E" w14:textId="77777777" w:rsidR="00E15503" w:rsidRPr="0066644B" w:rsidRDefault="00E15503" w:rsidP="00816EB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orralda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autovab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äev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–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elistatul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22.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eptembri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, mil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ähistataks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ülemaailmse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autovab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äev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3144195" w14:textId="77777777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UROOPA</w:t>
                            </w:r>
                            <w:r w:rsidRPr="0066644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LIIKUVUS</w:t>
                            </w: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NÄDAL on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avatud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õigil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valitsustel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uroopa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ka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äljaspoo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Registreerimin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on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asut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õimalik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paljude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eelte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õik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materjalid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on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aadava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ampaani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eebilehel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rinevate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formaatide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j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õigi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EL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eelte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7922293" w14:textId="78FD0473" w:rsidR="00E15503" w:rsidRPr="0066644B" w:rsidRDefault="00E15503" w:rsidP="00816EBA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DDD9C3" w:themeColor="background2" w:themeShade="E6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Rohkem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ave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8" w:history="1">
                              <w:r w:rsidR="00816EBA" w:rsidRPr="0066644B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sz w:val="26"/>
                                  <w:szCs w:val="26"/>
                                </w:rPr>
                                <w:t>https://mobilityweek.eu/home/</w:t>
                              </w:r>
                            </w:hyperlink>
                            <w:r w:rsidR="00816EBA" w:rsidRPr="0066644B">
                              <w:rPr>
                                <w:rFonts w:ascii="Arial" w:hAnsi="Arial" w:cs="Arial"/>
                                <w:color w:val="DDD9C3" w:themeColor="background2" w:themeShade="E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FBABEDE" w14:textId="7DD6B469" w:rsidR="00E15503" w:rsidRPr="0066644B" w:rsidRDefault="00E15503" w:rsidP="00816EBA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Registreerimin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9" w:history="1">
                              <w:r w:rsidR="00816EBA" w:rsidRPr="0066644B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sz w:val="26"/>
                                  <w:szCs w:val="26"/>
                                </w:rPr>
                                <w:t>https://registration.mobilityweek.eu/login.php</w:t>
                              </w:r>
                            </w:hyperlink>
                            <w:r w:rsidRPr="0066644B">
                              <w:rPr>
                                <w:rFonts w:ascii="Arial" w:hAnsi="Arial" w:cs="Arial"/>
                                <w:color w:val="DDD9C3" w:themeColor="background2" w:themeShade="E6"/>
                                <w:sz w:val="26"/>
                                <w:szCs w:val="26"/>
                              </w:rPr>
                              <w:t>?</w:t>
                            </w:r>
                            <w:r w:rsidR="00816EBA" w:rsidRPr="0066644B">
                              <w:rPr>
                                <w:rFonts w:ascii="Arial" w:hAnsi="Arial" w:cs="Arial"/>
                                <w:color w:val="DDD9C3" w:themeColor="background2" w:themeShade="E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5EF4E94" w14:textId="65E9903C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ampaani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ekretariaa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on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almis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vasta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õigil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Tei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küsimustel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10" w:history="1">
                              <w:r w:rsidR="00816EBA" w:rsidRPr="0066644B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sz w:val="26"/>
                                  <w:szCs w:val="26"/>
                                </w:rPr>
                                <w:t>info@mobilityweek.eu</w:t>
                              </w:r>
                            </w:hyperlink>
                            <w:r w:rsidRPr="0066644B">
                              <w:rPr>
                                <w:rFonts w:ascii="Arial" w:hAnsi="Arial" w:cs="Arial"/>
                                <w:color w:val="DDD9C3" w:themeColor="background2" w:themeShade="E6"/>
                                <w:sz w:val="26"/>
                                <w:szCs w:val="26"/>
                              </w:rPr>
                              <w:t>.</w:t>
                            </w:r>
                            <w:r w:rsidR="00816EBA" w:rsidRPr="0066644B">
                              <w:rPr>
                                <w:rFonts w:ascii="Arial" w:hAnsi="Arial" w:cs="Arial"/>
                                <w:color w:val="DDD9C3" w:themeColor="background2" w:themeShade="E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C7C8D5E" w14:textId="30DE5429" w:rsidR="00E15503" w:rsidRPr="0066644B" w:rsidRDefault="00E15503" w:rsidP="00E1550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>Tänam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 xml:space="preserve">, et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>kaalut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>minu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>ettepanekut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  <w:lang w:val="fr-BE"/>
                              </w:rPr>
                              <w:t>.</w:t>
                            </w:r>
                          </w:p>
                          <w:p w14:paraId="0164ABFB" w14:textId="21F92E37" w:rsidR="00511044" w:rsidRPr="0066644B" w:rsidRDefault="00E15503" w:rsidP="00816EB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Lugupidamiseg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,</w:t>
                            </w:r>
                            <w:r w:rsidR="00816EBA"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br/>
                            </w:r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[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sisestage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oma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nimi</w:t>
                            </w:r>
                            <w:proofErr w:type="spellEnd"/>
                            <w:r w:rsidRPr="0066644B">
                              <w:rPr>
                                <w:rFonts w:ascii="Arial" w:hAnsi="Arial" w:cs="Arial"/>
                                <w:color w:val="FFFFFF" w:themeColor="background1"/>
                                <w:sz w:val="26"/>
                                <w:szCs w:val="26"/>
                              </w:rPr>
                              <w:t>]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7" style="position:absolute;left:0;text-align:left;margin-left:-53.95pt;margin-top:100.4pt;width:534.1pt;height:33.9pt;z-index:251611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" filled="f" stroked="f">
                <v:textbox style="mso-fit-shape-to-text:t">
                  <w:txbxContent>
                    <w:p w14:paraId="44D02B46" w14:textId="41622D17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ugupeetud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[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isestag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astav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isiku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nim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ametikoh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i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valitsuse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],</w:t>
                      </w:r>
                    </w:p>
                    <w:p w14:paraId="379AF07F" w14:textId="275E015A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irjutan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il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, et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ulgustad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valitsu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[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isestag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valitsu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nim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]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itu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ampaaniag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EUROOPA</w:t>
                      </w:r>
                      <w:r w:rsidRPr="0066644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LIIKUVUS</w:t>
                      </w: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NÄDAL, mis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oimub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16.–22.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eptembri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2025.</w:t>
                      </w:r>
                    </w:p>
                    <w:p w14:paraId="4A34E14A" w14:textId="4FA5195B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UROOPA</w:t>
                      </w:r>
                      <w:r w:rsidRPr="0066644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LIIKUVUS</w:t>
                      </w: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NÄDAL on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uurim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adlikku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õstmi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ampaani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estliku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nnaliikuvu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ema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. See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akub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uurepära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õimalu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ähistad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arema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uhtama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urvalisema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ikumi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oo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ohalik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lanik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ning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uhandet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ist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nnad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asulateg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!</w:t>
                      </w:r>
                    </w:p>
                    <w:p w14:paraId="69B39FB5" w14:textId="77777777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UROOPA</w:t>
                      </w:r>
                      <w:r w:rsidRPr="0066644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LIIKUVUS</w:t>
                      </w: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NÄDAL-ga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itumisek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eab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[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isestag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valitsu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nim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]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äit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ähemal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üh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ärgmiste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ingimuste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:</w:t>
                      </w:r>
                    </w:p>
                    <w:p w14:paraId="27C12E93" w14:textId="77777777" w:rsidR="00E15503" w:rsidRPr="0066644B" w:rsidRDefault="00E15503" w:rsidP="00816EB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orralda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nädal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gu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gevus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, et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uurendad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ohalik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lanik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idusrühmad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adlikku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estliku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nnaliikuvuses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.</w:t>
                      </w:r>
                    </w:p>
                    <w:p w14:paraId="4B0D3FBB" w14:textId="77777777" w:rsidR="00E15503" w:rsidRPr="0066644B" w:rsidRDefault="00E15503" w:rsidP="00816EB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sitle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aavutus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iima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12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uu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ooksu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estliku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innaliikuvu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aldkonna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.</w:t>
                      </w:r>
                    </w:p>
                    <w:p w14:paraId="4079F26E" w14:textId="77777777" w:rsidR="00E15503" w:rsidRPr="0066644B" w:rsidRDefault="00E15503" w:rsidP="00816EB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orralda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autovab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äev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–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elistatul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22.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eptembri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, mil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ähistataks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ülemaailmse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autovab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äev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.</w:t>
                      </w:r>
                    </w:p>
                    <w:p w14:paraId="03144195" w14:textId="77777777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UROOPA</w:t>
                      </w:r>
                      <w:r w:rsidRPr="0066644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LIIKUVUS</w:t>
                      </w: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NÄDAL on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avatud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õigil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valitsustel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uroopa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ka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äljaspoo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Registreerimin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on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asut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õimalik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paljude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eelte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õik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materjalid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on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aadava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ampaani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eebilehel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rinevate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formaatide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j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õigi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EL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eelte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.</w:t>
                      </w:r>
                    </w:p>
                    <w:p w14:paraId="07922293" w14:textId="78FD0473" w:rsidR="00E15503" w:rsidRPr="0066644B" w:rsidRDefault="00E15503" w:rsidP="00816EBA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DDD9C3" w:themeColor="background2" w:themeShade="E6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Rohkem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ave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: </w:t>
                      </w:r>
                      <w:hyperlink r:id="rId11" w:history="1">
                        <w:r w:rsidR="00816EBA" w:rsidRPr="0066644B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sz w:val="26"/>
                            <w:szCs w:val="26"/>
                          </w:rPr>
                          <w:t>https://mobilityweek.eu/home/</w:t>
                        </w:r>
                      </w:hyperlink>
                      <w:r w:rsidR="00816EBA" w:rsidRPr="0066644B">
                        <w:rPr>
                          <w:rFonts w:ascii="Arial" w:hAnsi="Arial" w:cs="Arial"/>
                          <w:color w:val="DDD9C3" w:themeColor="background2" w:themeShade="E6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FBABEDE" w14:textId="7DD6B469" w:rsidR="00E15503" w:rsidRPr="0066644B" w:rsidRDefault="00E15503" w:rsidP="00816EBA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Registreerimin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: </w:t>
                      </w:r>
                      <w:hyperlink r:id="rId12" w:history="1">
                        <w:r w:rsidR="00816EBA" w:rsidRPr="0066644B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sz w:val="26"/>
                            <w:szCs w:val="26"/>
                          </w:rPr>
                          <w:t>https://registration.mobilityweek.eu/login.php</w:t>
                        </w:r>
                      </w:hyperlink>
                      <w:r w:rsidRPr="0066644B">
                        <w:rPr>
                          <w:rFonts w:ascii="Arial" w:hAnsi="Arial" w:cs="Arial"/>
                          <w:color w:val="DDD9C3" w:themeColor="background2" w:themeShade="E6"/>
                          <w:sz w:val="26"/>
                          <w:szCs w:val="26"/>
                        </w:rPr>
                        <w:t>?</w:t>
                      </w:r>
                      <w:r w:rsidR="00816EBA" w:rsidRPr="0066644B">
                        <w:rPr>
                          <w:rFonts w:ascii="Arial" w:hAnsi="Arial" w:cs="Arial"/>
                          <w:color w:val="DDD9C3" w:themeColor="background2" w:themeShade="E6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5EF4E94" w14:textId="65E9903C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ampaani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ekretariaa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on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almis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vasta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õigil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Tei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küsimustel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: </w:t>
                      </w:r>
                      <w:hyperlink r:id="rId13" w:history="1">
                        <w:r w:rsidR="00816EBA" w:rsidRPr="0066644B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sz w:val="26"/>
                            <w:szCs w:val="26"/>
                          </w:rPr>
                          <w:t>info@mobilityweek.eu</w:t>
                        </w:r>
                      </w:hyperlink>
                      <w:r w:rsidRPr="0066644B">
                        <w:rPr>
                          <w:rFonts w:ascii="Arial" w:hAnsi="Arial" w:cs="Arial"/>
                          <w:color w:val="DDD9C3" w:themeColor="background2" w:themeShade="E6"/>
                          <w:sz w:val="26"/>
                          <w:szCs w:val="26"/>
                        </w:rPr>
                        <w:t>.</w:t>
                      </w:r>
                      <w:r w:rsidR="00816EBA" w:rsidRPr="0066644B">
                        <w:rPr>
                          <w:rFonts w:ascii="Arial" w:hAnsi="Arial" w:cs="Arial"/>
                          <w:color w:val="DDD9C3" w:themeColor="background2" w:themeShade="E6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C7C8D5E" w14:textId="30DE5429" w:rsidR="00E15503" w:rsidRPr="0066644B" w:rsidRDefault="00E15503" w:rsidP="00E1550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>Tänam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 xml:space="preserve">, et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>kaalut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>minu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>ettepanekut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  <w:lang w:val="fr-BE"/>
                        </w:rPr>
                        <w:t>.</w:t>
                      </w:r>
                    </w:p>
                    <w:p w14:paraId="0164ABFB" w14:textId="21F92E37" w:rsidR="00511044" w:rsidRPr="0066644B" w:rsidRDefault="00E15503" w:rsidP="00816EB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Lugupidamiseg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,</w:t>
                      </w:r>
                      <w:r w:rsidR="00816EBA"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br/>
                      </w:r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[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sisestage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oma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nimi</w:t>
                      </w:r>
                      <w:proofErr w:type="spellEnd"/>
                      <w:r w:rsidRPr="0066644B">
                        <w:rPr>
                          <w:rFonts w:ascii="Arial" w:hAnsi="Arial" w:cs="Arial"/>
                          <w:color w:val="FFFFFF" w:themeColor="background1"/>
                          <w:sz w:val="26"/>
                          <w:szCs w:val="26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="00F6736F">
        <w:rPr>
          <w:noProof/>
          <w:lang w:val="en-GB" w:eastAsia="en-GB"/>
        </w:rPr>
        <w:drawing>
          <wp:anchor distT="0" distB="0" distL="114300" distR="114300" simplePos="0" relativeHeight="251643392" behindDoc="0" locked="0" layoutInCell="1" allowOverlap="1" wp14:anchorId="0164ABEB" wp14:editId="24FF1652">
            <wp:simplePos x="0" y="0"/>
            <wp:positionH relativeFrom="column">
              <wp:posOffset>5183579</wp:posOffset>
            </wp:positionH>
            <wp:positionV relativeFrom="paragraph">
              <wp:posOffset>9014017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736F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69D948F3" wp14:editId="3A50BBF0">
                <wp:simplePos x="0" y="0"/>
                <wp:positionH relativeFrom="column">
                  <wp:posOffset>507971</wp:posOffset>
                </wp:positionH>
                <wp:positionV relativeFrom="paragraph">
                  <wp:posOffset>9106092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7C44F874" w:rsidR="002C696A" w:rsidRPr="00B26F89" w:rsidRDefault="00792DB1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Liida</w:t>
                            </w:r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ja</w:t>
                            </w:r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liigu</w:t>
                            </w:r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40pt;margin-top:717pt;width:195.75pt;height:38.75pt;z-index:2517027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" filled="f" stroked="f">
                <v:textbox style="mso-fit-shape-to-text:t">
                  <w:txbxContent>
                    <w:p w14:paraId="58E11583" w14:textId="7C44F874" w:rsidR="002C696A" w:rsidRPr="00B26F89" w:rsidRDefault="00792DB1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Liida</w:t>
                      </w:r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ja</w:t>
                      </w:r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liigu</w:t>
                      </w:r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F6736F">
        <w:rPr>
          <w:noProof/>
        </w:rPr>
        <w:drawing>
          <wp:anchor distT="0" distB="0" distL="114300" distR="114300" simplePos="0" relativeHeight="251748864" behindDoc="0" locked="0" layoutInCell="1" allowOverlap="1" wp14:anchorId="3C1D5876" wp14:editId="3E6C7107">
            <wp:simplePos x="0" y="0"/>
            <wp:positionH relativeFrom="column">
              <wp:posOffset>-283284</wp:posOffset>
            </wp:positionH>
            <wp:positionV relativeFrom="paragraph">
              <wp:posOffset>8807111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7114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598336" behindDoc="0" locked="0" layoutInCell="1" allowOverlap="1" wp14:anchorId="268C3634" wp14:editId="781309B0">
                <wp:simplePos x="0" y="0"/>
                <wp:positionH relativeFrom="column">
                  <wp:posOffset>1030605</wp:posOffset>
                </wp:positionH>
                <wp:positionV relativeFrom="paragraph">
                  <wp:posOffset>31115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657FE34A" w:rsidR="00375ED1" w:rsidRPr="00D369F5" w:rsidRDefault="00372F51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D369F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16.-22. SEPTEMBER 202</w:t>
                            </w:r>
                            <w:r w:rsidR="00F23F6C" w:rsidRPr="00D369F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81.15pt;margin-top:24.5pt;width:195.75pt;height:38.75pt;z-index:251598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" filled="f" stroked="f">
                <v:textbox style="mso-fit-shape-to-text:t">
                  <w:txbxContent>
                    <w:p w14:paraId="2E789057" w14:textId="657FE34A" w:rsidR="00375ED1" w:rsidRPr="00D369F5" w:rsidRDefault="00372F51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D369F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16.-22. SEPTEMBER 202</w:t>
                      </w:r>
                      <w:r w:rsidR="00F23F6C" w:rsidRPr="00D369F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D47114" w:rsidRPr="0035438B">
        <w:rPr>
          <w:noProof/>
        </w:rPr>
        <w:drawing>
          <wp:anchor distT="0" distB="0" distL="114300" distR="114300" simplePos="0" relativeHeight="251675136" behindDoc="0" locked="0" layoutInCell="1" allowOverlap="1" wp14:anchorId="5D728DD7" wp14:editId="67E75CDC">
            <wp:simplePos x="0" y="0"/>
            <wp:positionH relativeFrom="column">
              <wp:posOffset>1110098</wp:posOffset>
            </wp:positionH>
            <wp:positionV relativeFrom="paragraph">
              <wp:posOffset>-164627</wp:posOffset>
            </wp:positionV>
            <wp:extent cx="5024326" cy="400740"/>
            <wp:effectExtent l="0" t="0" r="5080" b="0"/>
            <wp:wrapNone/>
            <wp:docPr id="1161911992" name="Picture 1161911992">
              <a:extLst xmlns:a="http://schemas.openxmlformats.org/drawingml/2006/main">
                <a:ext uri="{FF2B5EF4-FFF2-40B4-BE49-F238E27FC236}">
                  <a16:creationId xmlns:a16="http://schemas.microsoft.com/office/drawing/2014/main" id="{B86113B2-391F-4488-BB83-0A2AE2B418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86113B2-391F-4488-BB83-0A2AE2B418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4326" cy="40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7114">
        <w:rPr>
          <w:noProof/>
        </w:rPr>
        <w:drawing>
          <wp:anchor distT="0" distB="0" distL="114300" distR="114300" simplePos="0" relativeHeight="251740672" behindDoc="0" locked="0" layoutInCell="1" allowOverlap="1" wp14:anchorId="77BACDB3" wp14:editId="54AC56DB">
            <wp:simplePos x="0" y="0"/>
            <wp:positionH relativeFrom="column">
              <wp:posOffset>-659160</wp:posOffset>
            </wp:positionH>
            <wp:positionV relativeFrom="paragraph">
              <wp:posOffset>-669378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F2EFF"/>
    <w:multiLevelType w:val="hybridMultilevel"/>
    <w:tmpl w:val="453090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94D59"/>
    <w:multiLevelType w:val="hybridMultilevel"/>
    <w:tmpl w:val="4068384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93042"/>
    <w:multiLevelType w:val="multilevel"/>
    <w:tmpl w:val="FD66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602ACD"/>
    <w:multiLevelType w:val="multilevel"/>
    <w:tmpl w:val="6472E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551792">
    <w:abstractNumId w:val="3"/>
  </w:num>
  <w:num w:numId="2" w16cid:durableId="315689651">
    <w:abstractNumId w:val="2"/>
  </w:num>
  <w:num w:numId="3" w16cid:durableId="977301829">
    <w:abstractNumId w:val="0"/>
  </w:num>
  <w:num w:numId="4" w16cid:durableId="15622529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0211A"/>
    <w:rsid w:val="000134A5"/>
    <w:rsid w:val="000257F1"/>
    <w:rsid w:val="00061ED5"/>
    <w:rsid w:val="00065D28"/>
    <w:rsid w:val="00080CC3"/>
    <w:rsid w:val="000A15CD"/>
    <w:rsid w:val="000A43FF"/>
    <w:rsid w:val="000C0094"/>
    <w:rsid w:val="000C0852"/>
    <w:rsid w:val="000E4C0E"/>
    <w:rsid w:val="00175A62"/>
    <w:rsid w:val="00190000"/>
    <w:rsid w:val="001A400A"/>
    <w:rsid w:val="001B2734"/>
    <w:rsid w:val="001C31D7"/>
    <w:rsid w:val="001C4A25"/>
    <w:rsid w:val="001C60D5"/>
    <w:rsid w:val="001C69B7"/>
    <w:rsid w:val="001E4E8E"/>
    <w:rsid w:val="001F3329"/>
    <w:rsid w:val="00200B5F"/>
    <w:rsid w:val="00202081"/>
    <w:rsid w:val="00204CB4"/>
    <w:rsid w:val="002201A1"/>
    <w:rsid w:val="0022049E"/>
    <w:rsid w:val="002554E7"/>
    <w:rsid w:val="002703F3"/>
    <w:rsid w:val="002C696A"/>
    <w:rsid w:val="003249F3"/>
    <w:rsid w:val="0034716A"/>
    <w:rsid w:val="0035438B"/>
    <w:rsid w:val="00357566"/>
    <w:rsid w:val="00372F51"/>
    <w:rsid w:val="00375ED1"/>
    <w:rsid w:val="003950CA"/>
    <w:rsid w:val="003A7094"/>
    <w:rsid w:val="003B012D"/>
    <w:rsid w:val="003B0965"/>
    <w:rsid w:val="003B1A30"/>
    <w:rsid w:val="003B288D"/>
    <w:rsid w:val="003D41BF"/>
    <w:rsid w:val="003F45C9"/>
    <w:rsid w:val="004016F5"/>
    <w:rsid w:val="0041430C"/>
    <w:rsid w:val="00437333"/>
    <w:rsid w:val="00455F2B"/>
    <w:rsid w:val="00485CBE"/>
    <w:rsid w:val="004942AC"/>
    <w:rsid w:val="004A279C"/>
    <w:rsid w:val="004B6786"/>
    <w:rsid w:val="004F2F45"/>
    <w:rsid w:val="0051100C"/>
    <w:rsid w:val="00511044"/>
    <w:rsid w:val="00517BD6"/>
    <w:rsid w:val="005A13EB"/>
    <w:rsid w:val="005A4B51"/>
    <w:rsid w:val="005C2D8D"/>
    <w:rsid w:val="005C7E02"/>
    <w:rsid w:val="005E26DE"/>
    <w:rsid w:val="005F519F"/>
    <w:rsid w:val="006124FF"/>
    <w:rsid w:val="006138C2"/>
    <w:rsid w:val="006414C0"/>
    <w:rsid w:val="006440FD"/>
    <w:rsid w:val="00660661"/>
    <w:rsid w:val="0066644B"/>
    <w:rsid w:val="00683039"/>
    <w:rsid w:val="00695540"/>
    <w:rsid w:val="00757556"/>
    <w:rsid w:val="0075777B"/>
    <w:rsid w:val="0076449D"/>
    <w:rsid w:val="007700FF"/>
    <w:rsid w:val="00792DB1"/>
    <w:rsid w:val="007C0A86"/>
    <w:rsid w:val="007F2CED"/>
    <w:rsid w:val="008061B8"/>
    <w:rsid w:val="00816EBA"/>
    <w:rsid w:val="00855FCF"/>
    <w:rsid w:val="00862788"/>
    <w:rsid w:val="00874DA0"/>
    <w:rsid w:val="00896E57"/>
    <w:rsid w:val="008A119A"/>
    <w:rsid w:val="008B2F8C"/>
    <w:rsid w:val="008D7C34"/>
    <w:rsid w:val="00937FB3"/>
    <w:rsid w:val="009A4EA1"/>
    <w:rsid w:val="00A26291"/>
    <w:rsid w:val="00A43995"/>
    <w:rsid w:val="00A459DA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53E"/>
    <w:rsid w:val="00BA37FD"/>
    <w:rsid w:val="00BE1492"/>
    <w:rsid w:val="00BF17EF"/>
    <w:rsid w:val="00C13D29"/>
    <w:rsid w:val="00C31327"/>
    <w:rsid w:val="00C371B9"/>
    <w:rsid w:val="00C8418E"/>
    <w:rsid w:val="00C93F06"/>
    <w:rsid w:val="00CA152B"/>
    <w:rsid w:val="00CD501F"/>
    <w:rsid w:val="00CF22D3"/>
    <w:rsid w:val="00D27B49"/>
    <w:rsid w:val="00D369F5"/>
    <w:rsid w:val="00D47114"/>
    <w:rsid w:val="00D47820"/>
    <w:rsid w:val="00D518D2"/>
    <w:rsid w:val="00D72254"/>
    <w:rsid w:val="00DA22F5"/>
    <w:rsid w:val="00DA5088"/>
    <w:rsid w:val="00DD3CD5"/>
    <w:rsid w:val="00E15503"/>
    <w:rsid w:val="00E453D7"/>
    <w:rsid w:val="00E66FB2"/>
    <w:rsid w:val="00E71C46"/>
    <w:rsid w:val="00E754BA"/>
    <w:rsid w:val="00ED657B"/>
    <w:rsid w:val="00F1212D"/>
    <w:rsid w:val="00F16838"/>
    <w:rsid w:val="00F23F6C"/>
    <w:rsid w:val="00F32FF0"/>
    <w:rsid w:val="00F6736F"/>
    <w:rsid w:val="00F7270B"/>
    <w:rsid w:val="00FA6AD5"/>
    <w:rsid w:val="00FA7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550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55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4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51E0F3D-9800-47A1-BB53-C61C90BC6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125</cp:revision>
  <cp:lastPrinted>2022-05-02T13:41:00Z</cp:lastPrinted>
  <dcterms:created xsi:type="dcterms:W3CDTF">2017-03-16T18:14:00Z</dcterms:created>
  <dcterms:modified xsi:type="dcterms:W3CDTF">2025-07-2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